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r>
        <w:t>other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42889771" w14:textId="3641136D" w:rsidR="00B757AB" w:rsidRPr="00B757AB" w:rsidRDefault="004C579B" w:rsidP="00CD6D5B">
      <w:pPr>
        <w:pStyle w:val="Heading1"/>
      </w:pPr>
      <w:bookmarkStart w:id="0" w:name="heading-1"/>
      <w:bookmarkEnd w:id="0"/>
      <w:r>
        <w:t>Heading 1</w:t>
      </w:r>
    </w:p>
    <w:p w14:paraId="385E29DF" w14:textId="77777777" w:rsidR="005A091B" w:rsidRDefault="004C579B">
      <w:pPr>
        <w:pStyle w:val="Heading2"/>
      </w:pPr>
      <w:bookmarkStart w:id="1" w:name="heading-2"/>
      <w:bookmarkEnd w:id="1"/>
      <w:r>
        <w:t>Heading 2</w:t>
      </w:r>
    </w:p>
    <w:p w14:paraId="0F793372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37B75150" w14:textId="48625A37" w:rsidR="005A091B" w:rsidRDefault="005A091B" w:rsidP="00CD6D5B">
      <w:pPr>
        <w:pStyle w:val="Heading4"/>
        <w:ind w:firstLine="0"/>
      </w:pPr>
      <w:bookmarkStart w:id="3" w:name="heading-4"/>
      <w:bookmarkEnd w:id="3"/>
    </w:p>
    <w:p w14:paraId="0EB74D0C" w14:textId="77777777" w:rsidR="005A091B" w:rsidRDefault="004C579B">
      <w:pPr>
        <w:pStyle w:val="Heading5"/>
      </w:pPr>
      <w:bookmarkStart w:id="4" w:name="heading-5---this-is-for-the-page-break-w"/>
      <w:bookmarkEnd w:id="4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 w:rsidP="00B757AB">
      <w:pPr>
        <w:rPr>
          <w:rStyle w:val="Hyperlink"/>
        </w:rPr>
      </w:pPr>
      <w:r>
        <w:t xml:space="preserve">See here for </w:t>
      </w:r>
      <w:r w:rsidRPr="00B757AB">
        <w:t>more</w:t>
      </w:r>
      <w:r>
        <w:t xml:space="preserve">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p w14:paraId="079508BE" w14:textId="23C851CB" w:rsidR="006A0E90" w:rsidRDefault="00DF6A4A" w:rsidP="006A0E90">
      <w:pPr>
        <w:pStyle w:val="TitlePageCentered"/>
      </w:pPr>
      <w:r w:rsidRPr="00DF6A4A">
        <w:t>Title Page Centered</w:t>
      </w:r>
    </w:p>
    <w:p w14:paraId="160A445C" w14:textId="39718A81" w:rsidR="003F08C3" w:rsidRDefault="003F08C3" w:rsidP="00D73E29">
      <w:pPr>
        <w:pStyle w:val="TitlePageCenterednotbold"/>
      </w:pPr>
      <w:r>
        <w:t>Title Page Centered not bold</w:t>
      </w:r>
    </w:p>
    <w:p w14:paraId="262F7F15" w14:textId="6B789A65" w:rsidR="00533372" w:rsidRPr="00DF6A4A" w:rsidRDefault="00533372" w:rsidP="00533372">
      <w:pPr>
        <w:pStyle w:val="Authorsontitlepage"/>
      </w:pPr>
      <w:r>
        <w:t>Authors on title page</w:t>
      </w:r>
    </w:p>
    <w:sectPr w:rsidR="00533372" w:rsidRPr="00DF6A4A" w:rsidSect="00484BE2">
      <w:pgSz w:w="12240" w:h="15840"/>
      <w:pgMar w:top="1440" w:right="1440" w:bottom="1440" w:left="1440" w:header="720" w:footer="720" w:gutter="0"/>
      <w:lnNumType w:countBy="1" w:restart="continuous"/>
      <w:cols w:space="720"/>
      <w:vAlign w:val="center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D67AB" w14:textId="77777777" w:rsidR="005443F5" w:rsidRDefault="005443F5">
      <w:pPr>
        <w:spacing w:after="0"/>
      </w:pPr>
      <w:r>
        <w:separator/>
      </w:r>
    </w:p>
  </w:endnote>
  <w:endnote w:type="continuationSeparator" w:id="0">
    <w:p w14:paraId="151B756C" w14:textId="77777777" w:rsidR="005443F5" w:rsidRDefault="005443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751CA" w14:textId="77777777" w:rsidR="005443F5" w:rsidRDefault="005443F5">
      <w:r>
        <w:separator/>
      </w:r>
    </w:p>
  </w:footnote>
  <w:footnote w:type="continuationSeparator" w:id="0">
    <w:p w14:paraId="39503555" w14:textId="77777777" w:rsidR="005443F5" w:rsidRDefault="005443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219242876">
    <w:abstractNumId w:val="2"/>
  </w:num>
  <w:num w:numId="2" w16cid:durableId="1809472330">
    <w:abstractNumId w:val="1"/>
  </w:num>
  <w:num w:numId="3" w16cid:durableId="17481889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1C581B"/>
    <w:rsid w:val="003F08C3"/>
    <w:rsid w:val="00484BE2"/>
    <w:rsid w:val="004C579B"/>
    <w:rsid w:val="004E29B3"/>
    <w:rsid w:val="00533372"/>
    <w:rsid w:val="005443F5"/>
    <w:rsid w:val="00590D07"/>
    <w:rsid w:val="005A091B"/>
    <w:rsid w:val="006A0E90"/>
    <w:rsid w:val="00705E12"/>
    <w:rsid w:val="0077696C"/>
    <w:rsid w:val="00784D58"/>
    <w:rsid w:val="00884F3F"/>
    <w:rsid w:val="008D6863"/>
    <w:rsid w:val="00932856"/>
    <w:rsid w:val="00970303"/>
    <w:rsid w:val="00B757AB"/>
    <w:rsid w:val="00B86B75"/>
    <w:rsid w:val="00BC48D5"/>
    <w:rsid w:val="00C36279"/>
    <w:rsid w:val="00C64A36"/>
    <w:rsid w:val="00CD6D5B"/>
    <w:rsid w:val="00D73E29"/>
    <w:rsid w:val="00DA425F"/>
    <w:rsid w:val="00DF6A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757AB"/>
    <w:pPr>
      <w:spacing w:line="480" w:lineRule="auto"/>
      <w:ind w:firstLine="720"/>
      <w:contextualSpacing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B757AB"/>
    <w:pPr>
      <w:keepNext/>
      <w:keepLines/>
      <w:spacing w:before="480" w:after="480"/>
      <w:ind w:firstLine="0"/>
      <w:outlineLvl w:val="0"/>
    </w:pPr>
    <w:rPr>
      <w:rFonts w:eastAsiaTheme="majorEastAsia" w:cstheme="majorBidi"/>
      <w:b/>
      <w:bCs/>
      <w:color w:val="345A8A" w:themeColor="accent1" w:themeShade="B5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757AB"/>
    <w:pPr>
      <w:keepNext/>
      <w:keepLines/>
      <w:spacing w:before="240" w:after="240"/>
      <w:ind w:firstLine="0"/>
      <w:outlineLvl w:val="1"/>
    </w:pPr>
    <w:rPr>
      <w:rFonts w:eastAsiaTheme="majorEastAsia" w:cstheme="majorBidi"/>
      <w:bCs/>
      <w:i/>
      <w:color w:val="4F81BD" w:themeColor="accen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D5B"/>
    <w:pPr>
      <w:keepNext/>
      <w:keepLines/>
      <w:spacing w:after="0"/>
      <w:outlineLvl w:val="2"/>
    </w:pPr>
    <w:rPr>
      <w:rFonts w:eastAsiaTheme="majorEastAsia" w:cstheme="majorBidi"/>
      <w:bCs/>
      <w:i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D6D5B"/>
    <w:pPr>
      <w:keepNext/>
      <w:keepLines/>
      <w:spacing w:before="600" w:after="600"/>
      <w:ind w:firstLine="0"/>
      <w:jc w:val="center"/>
    </w:pPr>
    <w:rPr>
      <w:rFonts w:eastAsiaTheme="majorEastAsia" w:cstheme="majorBidi"/>
      <w:b/>
      <w:bCs/>
      <w:color w:val="345A8A" w:themeColor="accent1" w:themeShade="B5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ng-star-inserted">
    <w:name w:val="ng-star-inserted"/>
    <w:basedOn w:val="DefaultParagraphFont"/>
    <w:rsid w:val="00DF6A4A"/>
  </w:style>
  <w:style w:type="paragraph" w:customStyle="1" w:styleId="TitlePageCentered">
    <w:name w:val="Title Page Centered"/>
    <w:basedOn w:val="Normal"/>
    <w:qFormat/>
    <w:rsid w:val="00DF6A4A"/>
    <w:pPr>
      <w:spacing w:after="0"/>
      <w:ind w:firstLine="0"/>
      <w:jc w:val="center"/>
    </w:pPr>
    <w:rPr>
      <w:b/>
      <w:bCs/>
      <w:color w:val="1A1C1E"/>
      <w:szCs w:val="21"/>
      <w:shd w:val="clear" w:color="auto" w:fill="FFFFFF"/>
    </w:rPr>
  </w:style>
  <w:style w:type="paragraph" w:customStyle="1" w:styleId="Authorsontitlepage">
    <w:name w:val="Authors on title page"/>
    <w:basedOn w:val="TitlePageCentered"/>
    <w:qFormat/>
    <w:rsid w:val="00D73E29"/>
    <w:pPr>
      <w:spacing w:line="240" w:lineRule="auto"/>
      <w:jc w:val="left"/>
    </w:pPr>
    <w:rPr>
      <w:b w:val="0"/>
    </w:rPr>
  </w:style>
  <w:style w:type="paragraph" w:customStyle="1" w:styleId="TitlePageCenterednotbold">
    <w:name w:val="Title Page Centered not bold"/>
    <w:basedOn w:val="TitlePageCentered"/>
    <w:qFormat/>
    <w:rsid w:val="003F08C3"/>
    <w:rPr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7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Ben Marwick</cp:lastModifiedBy>
  <cp:revision>11</cp:revision>
  <dcterms:created xsi:type="dcterms:W3CDTF">2017-12-14T12:35:00Z</dcterms:created>
  <dcterms:modified xsi:type="dcterms:W3CDTF">2025-07-08T06:51:00Z</dcterms:modified>
  <cp:category/>
</cp:coreProperties>
</file>